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Internship</w:t>
      </w:r>
      <w:r>
        <w:t xml:space="preserve"> </w:t>
      </w:r>
      <w:r>
        <w:t xml:space="preserve">Application</w:t>
      </w:r>
      <w:r>
        <w:t xml:space="preserve"> </w:t>
      </w:r>
      <w:r>
        <w:t xml:space="preserve">Letter</w:t>
      </w:r>
    </w:p>
    <w:bookmarkStart w:id="21" w:name="Xaa7ac81f5acdefaf3fd340fd283ea0963e7c024"/>
    <w:p>
      <w:pPr>
        <w:pStyle w:val="Heading1"/>
      </w:pPr>
      <w:r>
        <w:t xml:space="preserve">Internship Application Letter for Data Scientist Position</w:t>
      </w:r>
    </w:p>
    <w:p>
      <w:pPr>
        <w:pStyle w:val="FirstParagraph"/>
      </w:pPr>
      <w:r>
        <w:t xml:space="preserve">[Your Full Name]</w:t>
      </w:r>
    </w:p>
    <w:p>
      <w:pPr>
        <w:pStyle w:val="BodyText"/>
      </w:pPr>
      <w:r>
        <w:t xml:space="preserve">[Your Address]</w:t>
      </w:r>
    </w:p>
    <w:p>
      <w:pPr>
        <w:pStyle w:val="BodyText"/>
      </w:pPr>
      <w:r>
        <w:t xml:space="preserve">[City, Postcode]</w:t>
      </w:r>
    </w:p>
    <w:p>
      <w:pPr>
        <w:pStyle w:val="BodyText"/>
      </w:pPr>
      <w:r>
        <w:t xml:space="preserve">[Email Address] | [Phone Number] | [LinkedIn URL]</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London, United Kingdom</w:t>
      </w:r>
    </w:p>
    <w:bookmarkStart w:id="20" w:name="X384d0b99a3ad4b471b38c6d37e55c0185a679e3"/>
    <w:p>
      <w:pPr>
        <w:pStyle w:val="Heading2"/>
      </w:pPr>
      <w:r>
        <w:t xml:space="preserve">Subject: Application for Data Scientist Internship in the United Kingdom London Market</w:t>
      </w:r>
    </w:p>
    <w:p>
      <w:pPr>
        <w:pStyle w:val="FirstParagraph"/>
      </w:pPr>
      <w:r>
        <w:t xml:space="preserve">Dear Hiring Manager,</w:t>
      </w:r>
    </w:p>
    <w:p>
      <w:pPr>
        <w:pStyle w:val="BodyText"/>
      </w:pPr>
      <w:r>
        <w:t xml:space="preserve">I am writing to express my enthusiastic application for the Data Scientist Internship position at [Company Name] in United Kingdom London, as advertised on [Platform where you saw the advertisement]. With a robust academic foundation in data science from University College London (UCL), hands-on experience developing predictive models using Python and R, and a deep commitment to leveraging data for strategic business impact, I am confident in my ability to contribute meaningfully to your team. This Internship Application Letter represents not merely an application, but a declaration of my dedication to advancing as a Data Scientist within London’s dynamic tech ecosystem.</w:t>
      </w:r>
    </w:p>
    <w:p>
      <w:pPr>
        <w:pStyle w:val="BodyText"/>
      </w:pPr>
      <w:r>
        <w:t xml:space="preserve">My academic journey at UCL, where I majored in Data Science with First-Class Honours, provided me with rigorous training in statistical modelling, machine learning, and big data analytics—precisely the skills demanded by leading organisations operating within United Kingdom London. My final-year project focused on developing a real-time customer churn prediction model for a UK retail client using TensorFlow and AWS infrastructure. This involved cleaning 10+ million rows of anonymised transactional data, applying feature engineering techniques to address GDPR-compliant data handling, and deploying the model via API integration—resulting in a 22% improvement in early detection accuracy compared to existing methods. This project exemplified my ability to transform complex datasets into actionable business insights, aligning perfectly with the Data Scientist role you seek.</w:t>
      </w:r>
    </w:p>
    <w:p>
      <w:pPr>
        <w:pStyle w:val="BodyText"/>
      </w:pPr>
      <w:r>
        <w:t xml:space="preserve">Beyond academic excellence, I have cultivated practical experience through internships that immersed me in London’s data-driven landscape. During my summer placement at Revolut’s London office, I collaborated with the analytics team to optimise A/B testing frameworks for new financial product launches. Using Python (Pandas, Scikit-learn) and SQL, I analysed user behaviour datasets across 30+ European markets, identifying segmentation opportunities that contributed to a 15% uplift in feature adoption rates. This experience taught me the importance of contextualising data within UK regulatory frameworks like the Financial Conduct Authority (FCA) guidelines and GDPR—critical considerations for any Data Scientist operating in United Kingdom London. Additionally, my work with a London-based AI startup on natural language processing for customer service chatbots honed my ability to communicate technical findings to non-technical stakeholders, a skill I understand is vital in cross-functional teams within the UK tech sector.</w:t>
      </w:r>
    </w:p>
    <w:p>
      <w:pPr>
        <w:pStyle w:val="BodyText"/>
      </w:pPr>
      <w:r>
        <w:t xml:space="preserve">What excites me most about this opportunity at [Company Name] is your commitment to innovation within London’s thriving tech hub. As a city where companies like DeepMind, Graphcore, and numerous scale-ups pioneer cutting-edge AI solutions, United Kingdom London represents the ideal environment to grow as a Data Scientist. I am particularly drawn to your recent work on [mention specific project/product related to their work], which aligns with my passion for applying machine learning to solve complex operational challenges. The prospect of contributing to such initiatives while learning from industry leaders in this global centre for data innovation is precisely the catalyst I seek in my professional development.</w:t>
      </w:r>
    </w:p>
    <w:p>
      <w:pPr>
        <w:pStyle w:val="BodyText"/>
      </w:pPr>
      <w:r>
        <w:t xml:space="preserve">My technical proficiency spans the full data science workflow: advanced Python (NumPy, SciPy, Matplotlib), SQL for database management, cloud platforms (AWS S3, EC2), and version control via Git. I am equally adept at translating business requirements into analytical solutions—evidenced by my work on a university project developing a predictive maintenance tool for London Underground infrastructure using IoT sensor data. Crucially, I have consistently demonstrated adaptability in fast-paced environments; during the pandemic, I led a remote volunteer data project analysing UK vaccination distribution logistics for local health authorities, coordinating with 12 volunteers across time zones to deliver actionable reports within strict deadlines.</w:t>
      </w:r>
    </w:p>
    <w:p>
      <w:pPr>
        <w:pStyle w:val="BodyText"/>
      </w:pPr>
      <w:r>
        <w:t xml:space="preserve">I understand that success as a Data Scientist in United Kingdom London requires not only technical mastery but also cultural fluency. I have immersed myself in the UK tech community through attendance at meetups like Data Science London and the Machine Learning Society at UCL, where I presented on ethical AI applications for fintech. My understanding of British business etiquette—emphasising collaboration, evidence-based discussion, and clear communication—is complemented by my ability to thrive in multicultural teams, having worked with international colleagues across Europe and Asia during my academic projects.</w:t>
      </w:r>
    </w:p>
    <w:p>
      <w:pPr>
        <w:pStyle w:val="BodyText"/>
      </w:pPr>
      <w:r>
        <w:t xml:space="preserve">The opportunity to undertake this Internship Application Letter represents a pivotal step toward my career goal of becoming a senior Data Scientist within London’s tech sector. I am eager to bring my technical skills, analytical mindset, and passion for data-driven decision-making to [Company Name] while learning from your esteemed team. I have attached my CV for further detail on my qualifications and would welcome the chance to discuss how my background aligns with your current projects in United Kingdom London.</w:t>
      </w:r>
    </w:p>
    <w:p>
      <w:pPr>
        <w:pStyle w:val="BodyText"/>
      </w:pPr>
      <w:r>
        <w:t xml:space="preserve">Thank you for considering my application. I look forward to the possibility of contributing to [Company Name]’s innovative work as a Data Scientist and am available for an interview at your earliest convenience.</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Internship Application Letter</dc:title>
  <dc:creator/>
  <dc:language>en</dc:language>
  <cp:keywords/>
  <dcterms:created xsi:type="dcterms:W3CDTF">2026-07-20T23:43:04Z</dcterms:created>
  <dcterms:modified xsi:type="dcterms:W3CDTF">2026-07-20T23:43:04Z</dcterms:modified>
</cp:coreProperties>
</file>

<file path=docProps/custom.xml><?xml version="1.0" encoding="utf-8"?>
<Properties xmlns="http://schemas.openxmlformats.org/officeDocument/2006/custom-properties" xmlns:vt="http://schemas.openxmlformats.org/officeDocument/2006/docPropsVTypes"/>
</file>